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4047" w:rsidRPr="00064357" w:rsidRDefault="00594047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94047" w:rsidRPr="00064357" w:rsidRDefault="00594047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94047" w:rsidRPr="00064357" w:rsidRDefault="00594047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94047" w:rsidRPr="00064357" w:rsidRDefault="00594047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94047" w:rsidRPr="00064357" w:rsidRDefault="00594047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94047" w:rsidRPr="00064357" w:rsidRDefault="00594047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B3E8D" w:rsidRPr="00064357" w:rsidRDefault="004B3E8D" w:rsidP="004E1BA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B3E8D" w:rsidRPr="00064357" w:rsidRDefault="004B3E8D" w:rsidP="004E1BA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B3E8D" w:rsidRPr="00064357" w:rsidRDefault="004B3E8D" w:rsidP="004E1BA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B3E8D" w:rsidRPr="00064357" w:rsidRDefault="004B3E8D" w:rsidP="004E1BA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B3E8D" w:rsidRPr="00064357" w:rsidRDefault="004B3E8D" w:rsidP="004E1BA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94047" w:rsidRPr="00064357" w:rsidRDefault="004B3E8D" w:rsidP="004E1BA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4357">
        <w:rPr>
          <w:rFonts w:ascii="Times New Roman" w:hAnsi="Times New Roman" w:cs="Times New Roman"/>
          <w:sz w:val="24"/>
          <w:szCs w:val="24"/>
        </w:rPr>
        <w:t>Language Development for Children between the Ages of 2 and 5</w:t>
      </w:r>
    </w:p>
    <w:p w:rsidR="004B3E8D" w:rsidRPr="00064357" w:rsidRDefault="004B3E8D" w:rsidP="004E1BA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4357">
        <w:rPr>
          <w:rFonts w:ascii="Times New Roman" w:hAnsi="Times New Roman" w:cs="Times New Roman"/>
          <w:sz w:val="24"/>
          <w:szCs w:val="24"/>
        </w:rPr>
        <w:t xml:space="preserve">Name </w:t>
      </w:r>
    </w:p>
    <w:p w:rsidR="004B3E8D" w:rsidRPr="00064357" w:rsidRDefault="004B3E8D" w:rsidP="004E1BA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4357">
        <w:rPr>
          <w:rFonts w:ascii="Times New Roman" w:hAnsi="Times New Roman" w:cs="Times New Roman"/>
          <w:sz w:val="24"/>
          <w:szCs w:val="24"/>
        </w:rPr>
        <w:t>Institution</w:t>
      </w:r>
    </w:p>
    <w:p w:rsidR="004B3E8D" w:rsidRPr="00064357" w:rsidRDefault="004B3E8D" w:rsidP="004E1BA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94047" w:rsidRPr="00064357" w:rsidRDefault="00594047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94047" w:rsidRPr="00064357" w:rsidRDefault="00594047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94047" w:rsidRPr="00064357" w:rsidRDefault="00594047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94047" w:rsidRPr="00064357" w:rsidRDefault="00594047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94047" w:rsidRPr="00064357" w:rsidRDefault="00594047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94047" w:rsidRPr="00064357" w:rsidRDefault="00594047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94047" w:rsidRPr="00064357" w:rsidRDefault="00594047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B3E8D" w:rsidRPr="00064357" w:rsidRDefault="004B3E8D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B3E8D" w:rsidRPr="00064357" w:rsidRDefault="004B3E8D" w:rsidP="004E1BA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4357">
        <w:rPr>
          <w:rFonts w:ascii="Times New Roman" w:hAnsi="Times New Roman" w:cs="Times New Roman"/>
          <w:sz w:val="24"/>
          <w:szCs w:val="24"/>
        </w:rPr>
        <w:lastRenderedPageBreak/>
        <w:t>Language Development for Children between the Age of 2 And 5</w:t>
      </w:r>
    </w:p>
    <w:p w:rsidR="003D56C3" w:rsidRPr="00064357" w:rsidRDefault="00862AD1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4357">
        <w:rPr>
          <w:rFonts w:ascii="Times New Roman" w:hAnsi="Times New Roman" w:cs="Times New Roman"/>
          <w:sz w:val="24"/>
          <w:szCs w:val="24"/>
        </w:rPr>
        <w:t xml:space="preserve">Language development is an important aspect for the children who are between the ages 2 and five years. </w:t>
      </w:r>
      <w:r w:rsidR="007F4DFE" w:rsidRPr="00064357">
        <w:rPr>
          <w:rFonts w:ascii="Times New Roman" w:hAnsi="Times New Roman" w:cs="Times New Roman"/>
          <w:sz w:val="24"/>
          <w:szCs w:val="24"/>
        </w:rPr>
        <w:t xml:space="preserve">As a result, because </w:t>
      </w:r>
      <w:r w:rsidR="00BE6299" w:rsidRPr="00064357">
        <w:rPr>
          <w:rFonts w:ascii="Times New Roman" w:hAnsi="Times New Roman" w:cs="Times New Roman"/>
          <w:sz w:val="24"/>
          <w:szCs w:val="24"/>
        </w:rPr>
        <w:t xml:space="preserve">this is the age group that I have chosen for the final paper, </w:t>
      </w:r>
      <w:r w:rsidR="00EA54D7" w:rsidRPr="00064357">
        <w:rPr>
          <w:rFonts w:ascii="Times New Roman" w:hAnsi="Times New Roman" w:cs="Times New Roman"/>
          <w:sz w:val="24"/>
          <w:szCs w:val="24"/>
        </w:rPr>
        <w:t xml:space="preserve">I will be focusing on their language development. I will be </w:t>
      </w:r>
      <w:r w:rsidR="00B1533C" w:rsidRPr="00064357">
        <w:rPr>
          <w:rFonts w:ascii="Times New Roman" w:hAnsi="Times New Roman" w:cs="Times New Roman"/>
          <w:sz w:val="24"/>
          <w:szCs w:val="24"/>
        </w:rPr>
        <w:t xml:space="preserve">addressing </w:t>
      </w:r>
      <w:r w:rsidR="00BE6299" w:rsidRPr="00064357">
        <w:rPr>
          <w:rFonts w:ascii="Times New Roman" w:hAnsi="Times New Roman" w:cs="Times New Roman"/>
          <w:sz w:val="24"/>
          <w:szCs w:val="24"/>
        </w:rPr>
        <w:t xml:space="preserve">the role of </w:t>
      </w:r>
      <w:r w:rsidR="00B1533C" w:rsidRPr="00064357">
        <w:rPr>
          <w:rFonts w:ascii="Times New Roman" w:hAnsi="Times New Roman" w:cs="Times New Roman"/>
          <w:sz w:val="24"/>
          <w:szCs w:val="24"/>
        </w:rPr>
        <w:t xml:space="preserve">play, reading and </w:t>
      </w:r>
      <w:r w:rsidR="00BE6299" w:rsidRPr="00064357">
        <w:rPr>
          <w:rFonts w:ascii="Times New Roman" w:hAnsi="Times New Roman" w:cs="Times New Roman"/>
          <w:sz w:val="24"/>
          <w:szCs w:val="24"/>
        </w:rPr>
        <w:t>adults</w:t>
      </w:r>
      <w:r w:rsidR="00B1533C" w:rsidRPr="00064357">
        <w:rPr>
          <w:rFonts w:ascii="Times New Roman" w:hAnsi="Times New Roman" w:cs="Times New Roman"/>
          <w:sz w:val="24"/>
          <w:szCs w:val="24"/>
        </w:rPr>
        <w:t xml:space="preserve"> in </w:t>
      </w:r>
      <w:r w:rsidR="00E80C89" w:rsidRPr="00064357">
        <w:rPr>
          <w:rFonts w:ascii="Times New Roman" w:hAnsi="Times New Roman" w:cs="Times New Roman"/>
          <w:sz w:val="24"/>
          <w:szCs w:val="24"/>
        </w:rPr>
        <w:t xml:space="preserve">the </w:t>
      </w:r>
      <w:r w:rsidR="00B1533C" w:rsidRPr="00064357">
        <w:rPr>
          <w:rFonts w:ascii="Times New Roman" w:hAnsi="Times New Roman" w:cs="Times New Roman"/>
          <w:sz w:val="24"/>
          <w:szCs w:val="24"/>
        </w:rPr>
        <w:t xml:space="preserve">language development </w:t>
      </w:r>
      <w:r w:rsidR="00E80C89" w:rsidRPr="00064357">
        <w:rPr>
          <w:rFonts w:ascii="Times New Roman" w:hAnsi="Times New Roman" w:cs="Times New Roman"/>
          <w:sz w:val="24"/>
          <w:szCs w:val="24"/>
        </w:rPr>
        <w:t>of</w:t>
      </w:r>
      <w:r w:rsidR="00B1533C" w:rsidRPr="00064357">
        <w:rPr>
          <w:rFonts w:ascii="Times New Roman" w:hAnsi="Times New Roman" w:cs="Times New Roman"/>
          <w:sz w:val="24"/>
          <w:szCs w:val="24"/>
        </w:rPr>
        <w:t xml:space="preserve"> the stated age group.</w:t>
      </w:r>
    </w:p>
    <w:p w:rsidR="00B1533C" w:rsidRPr="00064357" w:rsidRDefault="004E1BAF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4357">
        <w:rPr>
          <w:rFonts w:ascii="Times New Roman" w:hAnsi="Times New Roman" w:cs="Times New Roman"/>
          <w:sz w:val="24"/>
          <w:szCs w:val="24"/>
        </w:rPr>
        <w:tab/>
      </w:r>
      <w:r w:rsidR="00B1533C" w:rsidRPr="00064357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9769E0" w:rsidRPr="00064357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Jaruszewicz</w:t>
      </w:r>
      <w:r w:rsidR="009769E0" w:rsidRPr="00064357">
        <w:rPr>
          <w:rFonts w:ascii="Times New Roman" w:hAnsi="Times New Roman" w:cs="Times New Roman"/>
          <w:sz w:val="24"/>
          <w:szCs w:val="24"/>
        </w:rPr>
        <w:t xml:space="preserve"> </w:t>
      </w:r>
      <w:r w:rsidR="00E80C89" w:rsidRPr="00064357">
        <w:rPr>
          <w:rFonts w:ascii="Times New Roman" w:hAnsi="Times New Roman" w:cs="Times New Roman"/>
          <w:sz w:val="24"/>
          <w:szCs w:val="24"/>
        </w:rPr>
        <w:t>(</w:t>
      </w:r>
      <w:r w:rsidR="009769E0" w:rsidRPr="00064357">
        <w:rPr>
          <w:rFonts w:ascii="Times New Roman" w:hAnsi="Times New Roman" w:cs="Times New Roman"/>
          <w:sz w:val="24"/>
          <w:szCs w:val="24"/>
        </w:rPr>
        <w:t>2012</w:t>
      </w:r>
      <w:r w:rsidR="00E80C89" w:rsidRPr="00064357">
        <w:rPr>
          <w:rFonts w:ascii="Times New Roman" w:hAnsi="Times New Roman" w:cs="Times New Roman"/>
          <w:sz w:val="24"/>
          <w:szCs w:val="24"/>
        </w:rPr>
        <w:t>)</w:t>
      </w:r>
      <w:r w:rsidR="009769E0" w:rsidRPr="00064357">
        <w:rPr>
          <w:rFonts w:ascii="Times New Roman" w:hAnsi="Times New Roman" w:cs="Times New Roman"/>
          <w:sz w:val="24"/>
          <w:szCs w:val="24"/>
        </w:rPr>
        <w:t xml:space="preserve">, </w:t>
      </w:r>
      <w:r w:rsidR="009769E0" w:rsidRPr="00064357">
        <w:rPr>
          <w:rFonts w:ascii="Times New Roman" w:hAnsi="Times New Roman" w:cs="Times New Roman"/>
          <w:noProof/>
          <w:sz w:val="24"/>
          <w:szCs w:val="24"/>
        </w:rPr>
        <w:t>p</w:t>
      </w:r>
      <w:r w:rsidR="00B659FE" w:rsidRPr="00064357">
        <w:rPr>
          <w:rFonts w:ascii="Times New Roman" w:hAnsi="Times New Roman" w:cs="Times New Roman"/>
          <w:noProof/>
          <w:sz w:val="24"/>
          <w:szCs w:val="24"/>
        </w:rPr>
        <w:t>lay</w:t>
      </w:r>
      <w:r w:rsidR="00B659FE" w:rsidRPr="00064357">
        <w:rPr>
          <w:rFonts w:ascii="Times New Roman" w:hAnsi="Times New Roman" w:cs="Times New Roman"/>
          <w:sz w:val="24"/>
          <w:szCs w:val="24"/>
        </w:rPr>
        <w:t xml:space="preserve"> is a vital aspect </w:t>
      </w:r>
      <w:r w:rsidR="00064357" w:rsidRPr="00064357">
        <w:rPr>
          <w:rFonts w:ascii="Times New Roman" w:hAnsi="Times New Roman" w:cs="Times New Roman"/>
          <w:noProof/>
          <w:sz w:val="24"/>
          <w:szCs w:val="24"/>
        </w:rPr>
        <w:t>of</w:t>
      </w:r>
      <w:r w:rsidR="00B659FE" w:rsidRPr="00064357">
        <w:rPr>
          <w:rFonts w:ascii="Times New Roman" w:hAnsi="Times New Roman" w:cs="Times New Roman"/>
          <w:sz w:val="24"/>
          <w:szCs w:val="24"/>
        </w:rPr>
        <w:t xml:space="preserve"> </w:t>
      </w:r>
      <w:r w:rsidR="009769E0" w:rsidRPr="00064357">
        <w:rPr>
          <w:rFonts w:ascii="Times New Roman" w:hAnsi="Times New Roman" w:cs="Times New Roman"/>
          <w:sz w:val="24"/>
          <w:szCs w:val="24"/>
        </w:rPr>
        <w:t>all the facets of</w:t>
      </w:r>
      <w:r w:rsidR="00B659FE" w:rsidRPr="00064357">
        <w:rPr>
          <w:rFonts w:ascii="Times New Roman" w:hAnsi="Times New Roman" w:cs="Times New Roman"/>
          <w:sz w:val="24"/>
          <w:szCs w:val="24"/>
        </w:rPr>
        <w:t xml:space="preserve"> </w:t>
      </w:r>
      <w:r w:rsidR="005E73B5" w:rsidRPr="00064357">
        <w:rPr>
          <w:rFonts w:ascii="Times New Roman" w:hAnsi="Times New Roman" w:cs="Times New Roman"/>
          <w:sz w:val="24"/>
          <w:szCs w:val="24"/>
        </w:rPr>
        <w:t xml:space="preserve">child development. The </w:t>
      </w:r>
      <w:r w:rsidR="00791588" w:rsidRPr="00064357">
        <w:rPr>
          <w:rFonts w:ascii="Times New Roman" w:hAnsi="Times New Roman" w:cs="Times New Roman"/>
          <w:sz w:val="24"/>
          <w:szCs w:val="24"/>
        </w:rPr>
        <w:t xml:space="preserve">type of play </w:t>
      </w:r>
      <w:r w:rsidR="005E73B5" w:rsidRPr="00064357">
        <w:rPr>
          <w:rFonts w:ascii="Times New Roman" w:hAnsi="Times New Roman" w:cs="Times New Roman"/>
          <w:sz w:val="24"/>
          <w:szCs w:val="24"/>
        </w:rPr>
        <w:t xml:space="preserve">the children </w:t>
      </w:r>
      <w:r w:rsidR="00791588" w:rsidRPr="00064357">
        <w:rPr>
          <w:rFonts w:ascii="Times New Roman" w:hAnsi="Times New Roman" w:cs="Times New Roman"/>
          <w:sz w:val="24"/>
          <w:szCs w:val="24"/>
        </w:rPr>
        <w:t>in this age group</w:t>
      </w:r>
      <w:r w:rsidR="003D0E69" w:rsidRPr="00064357">
        <w:rPr>
          <w:rFonts w:ascii="Times New Roman" w:hAnsi="Times New Roman" w:cs="Times New Roman"/>
          <w:sz w:val="24"/>
          <w:szCs w:val="24"/>
        </w:rPr>
        <w:t xml:space="preserve"> engage in, and the </w:t>
      </w:r>
      <w:r w:rsidR="00791588" w:rsidRPr="00064357">
        <w:rPr>
          <w:rFonts w:ascii="Times New Roman" w:hAnsi="Times New Roman" w:cs="Times New Roman"/>
          <w:sz w:val="24"/>
          <w:szCs w:val="24"/>
        </w:rPr>
        <w:t>play</w:t>
      </w:r>
      <w:r w:rsidR="003D0E69" w:rsidRPr="00064357">
        <w:rPr>
          <w:rFonts w:ascii="Times New Roman" w:hAnsi="Times New Roman" w:cs="Times New Roman"/>
          <w:sz w:val="24"/>
          <w:szCs w:val="24"/>
        </w:rPr>
        <w:t xml:space="preserve"> </w:t>
      </w:r>
      <w:r w:rsidR="007F490E" w:rsidRPr="00064357">
        <w:rPr>
          <w:rFonts w:ascii="Times New Roman" w:hAnsi="Times New Roman" w:cs="Times New Roman"/>
          <w:sz w:val="24"/>
          <w:szCs w:val="24"/>
        </w:rPr>
        <w:t>materials</w:t>
      </w:r>
      <w:r w:rsidR="003D0E69" w:rsidRPr="00064357">
        <w:rPr>
          <w:rFonts w:ascii="Times New Roman" w:hAnsi="Times New Roman" w:cs="Times New Roman"/>
          <w:sz w:val="24"/>
          <w:szCs w:val="24"/>
        </w:rPr>
        <w:t xml:space="preserve"> that they use determine the type of language that they develop. In the same line, through play, the children are able to </w:t>
      </w:r>
      <w:r w:rsidR="00A238F6" w:rsidRPr="00064357">
        <w:rPr>
          <w:rFonts w:ascii="Times New Roman" w:hAnsi="Times New Roman" w:cs="Times New Roman"/>
          <w:sz w:val="24"/>
          <w:szCs w:val="24"/>
        </w:rPr>
        <w:t xml:space="preserve">share language knowledge. </w:t>
      </w:r>
      <w:r w:rsidR="002E4F67" w:rsidRPr="00064357">
        <w:rPr>
          <w:rFonts w:ascii="Times New Roman" w:hAnsi="Times New Roman" w:cs="Times New Roman"/>
          <w:sz w:val="24"/>
          <w:szCs w:val="24"/>
        </w:rPr>
        <w:t xml:space="preserve">According </w:t>
      </w:r>
      <w:r w:rsidR="00791588" w:rsidRPr="00064357">
        <w:rPr>
          <w:rFonts w:ascii="Times New Roman" w:hAnsi="Times New Roman" w:cs="Times New Roman"/>
          <w:sz w:val="24"/>
          <w:szCs w:val="24"/>
        </w:rPr>
        <w:t xml:space="preserve">to </w:t>
      </w:r>
      <w:r w:rsidR="009D0F63" w:rsidRPr="00064357">
        <w:rPr>
          <w:rFonts w:ascii="Times New Roman" w:hAnsi="Times New Roman" w:cs="Times New Roman"/>
          <w:sz w:val="24"/>
          <w:szCs w:val="24"/>
        </w:rPr>
        <w:t xml:space="preserve">Weisberg et al. </w:t>
      </w:r>
      <w:r w:rsidR="002E4F67" w:rsidRPr="00064357">
        <w:rPr>
          <w:rFonts w:ascii="Times New Roman" w:hAnsi="Times New Roman" w:cs="Times New Roman"/>
          <w:sz w:val="24"/>
          <w:szCs w:val="24"/>
        </w:rPr>
        <w:t>(</w:t>
      </w:r>
      <w:r w:rsidR="009D0F63" w:rsidRPr="00064357">
        <w:rPr>
          <w:rFonts w:ascii="Times New Roman" w:hAnsi="Times New Roman" w:cs="Times New Roman"/>
          <w:sz w:val="24"/>
          <w:szCs w:val="24"/>
        </w:rPr>
        <w:t>2013</w:t>
      </w:r>
      <w:r w:rsidR="002E4F67" w:rsidRPr="00064357">
        <w:rPr>
          <w:rFonts w:ascii="Times New Roman" w:hAnsi="Times New Roman" w:cs="Times New Roman"/>
          <w:sz w:val="24"/>
          <w:szCs w:val="24"/>
        </w:rPr>
        <w:t xml:space="preserve">), various elements that are generated by play are vital for language development. They include symbolic thinking, social interaction, </w:t>
      </w:r>
      <w:r w:rsidR="006001E6" w:rsidRPr="00064357">
        <w:rPr>
          <w:rFonts w:ascii="Times New Roman" w:hAnsi="Times New Roman" w:cs="Times New Roman"/>
          <w:sz w:val="24"/>
          <w:szCs w:val="24"/>
        </w:rPr>
        <w:t xml:space="preserve">language input, and the fact that children are more engaged in play because they take the </w:t>
      </w:r>
      <w:r w:rsidR="009D0F63" w:rsidRPr="00064357">
        <w:rPr>
          <w:rFonts w:ascii="Times New Roman" w:hAnsi="Times New Roman" w:cs="Times New Roman"/>
          <w:sz w:val="24"/>
          <w:szCs w:val="24"/>
        </w:rPr>
        <w:t>leading</w:t>
      </w:r>
      <w:r w:rsidR="006001E6" w:rsidRPr="00064357">
        <w:rPr>
          <w:rFonts w:ascii="Times New Roman" w:hAnsi="Times New Roman" w:cs="Times New Roman"/>
          <w:sz w:val="24"/>
          <w:szCs w:val="24"/>
        </w:rPr>
        <w:t xml:space="preserve"> role.</w:t>
      </w:r>
    </w:p>
    <w:p w:rsidR="006001E6" w:rsidRPr="00064357" w:rsidRDefault="009D0F63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4357">
        <w:rPr>
          <w:rFonts w:ascii="Times New Roman" w:hAnsi="Times New Roman" w:cs="Times New Roman"/>
          <w:sz w:val="24"/>
          <w:szCs w:val="24"/>
        </w:rPr>
        <w:tab/>
      </w:r>
      <w:r w:rsidR="006001E6" w:rsidRPr="00064357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813EAF" w:rsidRPr="00064357">
        <w:rPr>
          <w:rFonts w:ascii="Times New Roman" w:hAnsi="Times New Roman" w:cs="Times New Roman"/>
          <w:sz w:val="24"/>
          <w:szCs w:val="24"/>
        </w:rPr>
        <w:t xml:space="preserve">Oddo and </w:t>
      </w:r>
      <w:r w:rsidR="00E740EB" w:rsidRPr="00064357">
        <w:rPr>
          <w:rFonts w:ascii="Times New Roman" w:hAnsi="Times New Roman" w:cs="Times New Roman"/>
          <w:sz w:val="24"/>
          <w:szCs w:val="24"/>
        </w:rPr>
        <w:t xml:space="preserve">Castleberry (2013) </w:t>
      </w:r>
      <w:r w:rsidRPr="00064357">
        <w:rPr>
          <w:rFonts w:ascii="Times New Roman" w:hAnsi="Times New Roman" w:cs="Times New Roman"/>
          <w:sz w:val="24"/>
          <w:szCs w:val="24"/>
        </w:rPr>
        <w:t xml:space="preserve">noted that </w:t>
      </w:r>
      <w:r w:rsidR="003E6540" w:rsidRPr="00064357">
        <w:rPr>
          <w:rFonts w:ascii="Times New Roman" w:hAnsi="Times New Roman" w:cs="Times New Roman"/>
          <w:sz w:val="24"/>
          <w:szCs w:val="24"/>
        </w:rPr>
        <w:t xml:space="preserve">reading books together with children </w:t>
      </w:r>
      <w:r w:rsidR="001979E3" w:rsidRPr="00064357">
        <w:rPr>
          <w:rFonts w:ascii="Times New Roman" w:hAnsi="Times New Roman" w:cs="Times New Roman"/>
          <w:sz w:val="24"/>
          <w:szCs w:val="24"/>
        </w:rPr>
        <w:t>give</w:t>
      </w:r>
      <w:r w:rsidR="00E740EB" w:rsidRPr="00064357">
        <w:rPr>
          <w:rFonts w:ascii="Times New Roman" w:hAnsi="Times New Roman" w:cs="Times New Roman"/>
          <w:sz w:val="24"/>
          <w:szCs w:val="24"/>
        </w:rPr>
        <w:t>s</w:t>
      </w:r>
      <w:r w:rsidR="003E6540" w:rsidRPr="00064357">
        <w:rPr>
          <w:rFonts w:ascii="Times New Roman" w:hAnsi="Times New Roman" w:cs="Times New Roman"/>
          <w:sz w:val="24"/>
          <w:szCs w:val="24"/>
        </w:rPr>
        <w:t xml:space="preserve"> them an opportunity t</w:t>
      </w:r>
      <w:r w:rsidR="00E740EB" w:rsidRPr="00064357">
        <w:rPr>
          <w:rFonts w:ascii="Times New Roman" w:hAnsi="Times New Roman" w:cs="Times New Roman"/>
          <w:sz w:val="24"/>
          <w:szCs w:val="24"/>
        </w:rPr>
        <w:t>o enhance their language skills,</w:t>
      </w:r>
      <w:r w:rsidR="003E6540" w:rsidRPr="00064357">
        <w:rPr>
          <w:rFonts w:ascii="Times New Roman" w:hAnsi="Times New Roman" w:cs="Times New Roman"/>
          <w:sz w:val="24"/>
          <w:szCs w:val="24"/>
        </w:rPr>
        <w:t xml:space="preserve"> including speech, language as well as memory capacity. </w:t>
      </w:r>
      <w:r w:rsidR="00BF1CBD" w:rsidRPr="00064357">
        <w:rPr>
          <w:rFonts w:ascii="Times New Roman" w:hAnsi="Times New Roman" w:cs="Times New Roman"/>
          <w:sz w:val="24"/>
          <w:szCs w:val="24"/>
        </w:rPr>
        <w:t xml:space="preserve">They stress </w:t>
      </w:r>
      <w:r w:rsidR="009F230F" w:rsidRPr="00064357">
        <w:rPr>
          <w:rFonts w:ascii="Times New Roman" w:hAnsi="Times New Roman" w:cs="Times New Roman"/>
          <w:sz w:val="24"/>
          <w:szCs w:val="24"/>
        </w:rPr>
        <w:t>that reading short stories</w:t>
      </w:r>
      <w:r w:rsidR="00BF1CBD" w:rsidRPr="00064357">
        <w:rPr>
          <w:rFonts w:ascii="Times New Roman" w:hAnsi="Times New Roman" w:cs="Times New Roman"/>
          <w:sz w:val="24"/>
          <w:szCs w:val="24"/>
        </w:rPr>
        <w:t xml:space="preserve"> that are illustrated with pictures</w:t>
      </w:r>
      <w:r w:rsidR="009F230F" w:rsidRPr="00064357">
        <w:rPr>
          <w:rFonts w:ascii="Times New Roman" w:hAnsi="Times New Roman" w:cs="Times New Roman"/>
          <w:sz w:val="24"/>
          <w:szCs w:val="24"/>
        </w:rPr>
        <w:t xml:space="preserve"> </w:t>
      </w:r>
      <w:r w:rsidR="009F230F" w:rsidRPr="00064357">
        <w:rPr>
          <w:rFonts w:ascii="Times New Roman" w:hAnsi="Times New Roman" w:cs="Times New Roman"/>
          <w:noProof/>
          <w:sz w:val="24"/>
          <w:szCs w:val="24"/>
        </w:rPr>
        <w:t>engage</w:t>
      </w:r>
      <w:r w:rsidR="009F230F" w:rsidRPr="00064357">
        <w:rPr>
          <w:rFonts w:ascii="Times New Roman" w:hAnsi="Times New Roman" w:cs="Times New Roman"/>
          <w:sz w:val="24"/>
          <w:szCs w:val="24"/>
        </w:rPr>
        <w:t xml:space="preserve"> the children</w:t>
      </w:r>
      <w:r w:rsidR="00E740EB" w:rsidRPr="00064357">
        <w:rPr>
          <w:rFonts w:ascii="Times New Roman" w:hAnsi="Times New Roman" w:cs="Times New Roman"/>
          <w:sz w:val="24"/>
          <w:szCs w:val="24"/>
        </w:rPr>
        <w:t>,</w:t>
      </w:r>
      <w:r w:rsidR="009F230F" w:rsidRPr="00064357">
        <w:rPr>
          <w:rFonts w:ascii="Times New Roman" w:hAnsi="Times New Roman" w:cs="Times New Roman"/>
          <w:sz w:val="24"/>
          <w:szCs w:val="24"/>
        </w:rPr>
        <w:t xml:space="preserve"> and </w:t>
      </w:r>
      <w:r w:rsidR="00C855E2" w:rsidRPr="00064357">
        <w:rPr>
          <w:rFonts w:ascii="Times New Roman" w:hAnsi="Times New Roman" w:cs="Times New Roman"/>
          <w:sz w:val="24"/>
          <w:szCs w:val="24"/>
        </w:rPr>
        <w:t>enhance</w:t>
      </w:r>
      <w:r w:rsidR="009F230F" w:rsidRPr="00064357">
        <w:rPr>
          <w:rFonts w:ascii="Times New Roman" w:hAnsi="Times New Roman" w:cs="Times New Roman"/>
          <w:sz w:val="24"/>
          <w:szCs w:val="24"/>
        </w:rPr>
        <w:t xml:space="preserve"> their language skills in the ways named above.</w:t>
      </w:r>
      <w:r w:rsidR="00CD2505" w:rsidRPr="00064357">
        <w:rPr>
          <w:rFonts w:ascii="Times New Roman" w:hAnsi="Times New Roman" w:cs="Times New Roman"/>
          <w:sz w:val="24"/>
          <w:szCs w:val="24"/>
        </w:rPr>
        <w:t xml:space="preserve"> Also, </w:t>
      </w:r>
      <w:r w:rsidR="00E740EB" w:rsidRPr="00064357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Jaruszewicz</w:t>
      </w:r>
      <w:r w:rsidR="00E740EB" w:rsidRPr="00064357">
        <w:rPr>
          <w:rFonts w:ascii="Times New Roman" w:hAnsi="Times New Roman" w:cs="Times New Roman"/>
          <w:sz w:val="24"/>
          <w:szCs w:val="24"/>
        </w:rPr>
        <w:t xml:space="preserve"> </w:t>
      </w:r>
      <w:r w:rsidR="00CD2505" w:rsidRPr="00064357">
        <w:rPr>
          <w:rFonts w:ascii="Times New Roman" w:hAnsi="Times New Roman" w:cs="Times New Roman"/>
          <w:sz w:val="24"/>
          <w:szCs w:val="24"/>
        </w:rPr>
        <w:t>(</w:t>
      </w:r>
      <w:r w:rsidR="00E740EB" w:rsidRPr="00064357">
        <w:rPr>
          <w:rFonts w:ascii="Times New Roman" w:hAnsi="Times New Roman" w:cs="Times New Roman"/>
          <w:sz w:val="24"/>
          <w:szCs w:val="24"/>
        </w:rPr>
        <w:t>2012</w:t>
      </w:r>
      <w:r w:rsidR="00CD2505" w:rsidRPr="00064357">
        <w:rPr>
          <w:rFonts w:ascii="Times New Roman" w:hAnsi="Times New Roman" w:cs="Times New Roman"/>
          <w:sz w:val="24"/>
          <w:szCs w:val="24"/>
        </w:rPr>
        <w:t>) suggests that when reading to the children, one should pause and take time to invite a question or commen</w:t>
      </w:r>
      <w:r w:rsidR="001979E3" w:rsidRPr="00064357">
        <w:rPr>
          <w:rFonts w:ascii="Times New Roman" w:hAnsi="Times New Roman" w:cs="Times New Roman"/>
          <w:sz w:val="24"/>
          <w:szCs w:val="24"/>
        </w:rPr>
        <w:t>t, ask a question or explain the vocabularies.</w:t>
      </w:r>
    </w:p>
    <w:p w:rsidR="005574D2" w:rsidRPr="00064357" w:rsidRDefault="00655C1E" w:rsidP="004E1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4357">
        <w:rPr>
          <w:rFonts w:ascii="Times New Roman" w:hAnsi="Times New Roman" w:cs="Times New Roman"/>
          <w:sz w:val="24"/>
          <w:szCs w:val="24"/>
        </w:rPr>
        <w:t xml:space="preserve">Also, adults play </w:t>
      </w:r>
      <w:r w:rsidR="004E1BAF" w:rsidRPr="00064357">
        <w:rPr>
          <w:rFonts w:ascii="Times New Roman" w:hAnsi="Times New Roman" w:cs="Times New Roman"/>
          <w:sz w:val="24"/>
          <w:szCs w:val="24"/>
        </w:rPr>
        <w:t xml:space="preserve">is </w:t>
      </w:r>
      <w:r w:rsidRPr="00064357">
        <w:rPr>
          <w:rFonts w:ascii="Times New Roman" w:hAnsi="Times New Roman" w:cs="Times New Roman"/>
          <w:sz w:val="24"/>
          <w:szCs w:val="24"/>
        </w:rPr>
        <w:t xml:space="preserve">a vital role in the language development in children. </w:t>
      </w:r>
      <w:r w:rsidR="008101C1" w:rsidRPr="00064357">
        <w:rPr>
          <w:rFonts w:ascii="Times New Roman" w:hAnsi="Times New Roman" w:cs="Times New Roman"/>
          <w:sz w:val="24"/>
          <w:szCs w:val="24"/>
        </w:rPr>
        <w:t>(</w:t>
      </w:r>
      <w:r w:rsidR="004E1BAF" w:rsidRPr="00064357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Jaruszewicz</w:t>
      </w:r>
      <w:r w:rsidR="008101C1" w:rsidRPr="00064357">
        <w:rPr>
          <w:rFonts w:ascii="Times New Roman" w:hAnsi="Times New Roman" w:cs="Times New Roman"/>
          <w:sz w:val="24"/>
          <w:szCs w:val="24"/>
        </w:rPr>
        <w:t xml:space="preserve">) notes that recognizing the level of vocabulary and the speech complexity to apply to different age groups is vital, yet challenging. </w:t>
      </w:r>
      <w:r w:rsidR="007179EA" w:rsidRPr="00064357">
        <w:rPr>
          <w:rFonts w:ascii="Times New Roman" w:hAnsi="Times New Roman" w:cs="Times New Roman"/>
          <w:sz w:val="24"/>
          <w:szCs w:val="24"/>
        </w:rPr>
        <w:t xml:space="preserve">For a toddler </w:t>
      </w:r>
      <w:r w:rsidR="004E1BAF" w:rsidRPr="00064357">
        <w:rPr>
          <w:rFonts w:ascii="Times New Roman" w:hAnsi="Times New Roman" w:cs="Times New Roman"/>
          <w:sz w:val="24"/>
          <w:szCs w:val="24"/>
        </w:rPr>
        <w:t>who is</w:t>
      </w:r>
      <w:r w:rsidR="007179EA" w:rsidRPr="00064357">
        <w:rPr>
          <w:rFonts w:ascii="Times New Roman" w:hAnsi="Times New Roman" w:cs="Times New Roman"/>
          <w:sz w:val="24"/>
          <w:szCs w:val="24"/>
        </w:rPr>
        <w:t xml:space="preserve"> starting to speak and gain vocabulary, reinforcing the nouns </w:t>
      </w:r>
      <w:r w:rsidR="00594047" w:rsidRPr="00064357">
        <w:rPr>
          <w:rFonts w:ascii="Times New Roman" w:hAnsi="Times New Roman" w:cs="Times New Roman"/>
          <w:sz w:val="24"/>
          <w:szCs w:val="24"/>
        </w:rPr>
        <w:t xml:space="preserve">and </w:t>
      </w:r>
      <w:r w:rsidR="004E1BAF" w:rsidRPr="00064357">
        <w:rPr>
          <w:rFonts w:ascii="Times New Roman" w:hAnsi="Times New Roman" w:cs="Times New Roman"/>
          <w:sz w:val="24"/>
          <w:szCs w:val="24"/>
        </w:rPr>
        <w:t>providing many o</w:t>
      </w:r>
      <w:r w:rsidR="00594047" w:rsidRPr="00064357">
        <w:rPr>
          <w:rFonts w:ascii="Times New Roman" w:hAnsi="Times New Roman" w:cs="Times New Roman"/>
          <w:sz w:val="24"/>
          <w:szCs w:val="24"/>
        </w:rPr>
        <w:t xml:space="preserve">bjects to name is a good start in enhancing language development. </w:t>
      </w:r>
    </w:p>
    <w:p w:rsidR="004E1BAF" w:rsidRPr="00064357" w:rsidRDefault="004E1BAF" w:rsidP="004E1BAF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5574D2" w:rsidRPr="00064357" w:rsidRDefault="005574D2" w:rsidP="004E1BAF">
      <w:pPr>
        <w:spacing w:after="0" w:line="480" w:lineRule="auto"/>
        <w:ind w:firstLine="720"/>
        <w:jc w:val="center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064357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lastRenderedPageBreak/>
        <w:t>References</w:t>
      </w:r>
    </w:p>
    <w:p w:rsidR="005574D2" w:rsidRPr="00064357" w:rsidRDefault="005574D2" w:rsidP="004E1BAF">
      <w:pPr>
        <w:spacing w:after="0" w:line="480" w:lineRule="auto"/>
        <w:ind w:left="720" w:hanging="720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064357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Jaruszewicz, C. (2012).</w:t>
      </w:r>
      <w:r w:rsidRPr="00064357">
        <w:rPr>
          <w:rStyle w:val="t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Curriculum and methods for early childhood educators</w:t>
      </w:r>
      <w:r w:rsidRPr="00064357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. San Diego, CA: Bridgepoint</w:t>
      </w:r>
    </w:p>
    <w:p w:rsidR="004E1BAF" w:rsidRPr="00064357" w:rsidRDefault="001F1DEF">
      <w:pPr>
        <w:spacing w:after="0" w:line="48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0643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isberg, D. S., Zosh, J. M., Hirsh-Pasek, K., &amp; Golinkoff, R. M. (2013). Talking it up: Play, language development, and the role of adult support. </w:t>
      </w:r>
      <w:r w:rsidRPr="0006435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merican Journal of Play</w:t>
      </w:r>
      <w:r w:rsidRPr="000643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6435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</w:t>
      </w:r>
      <w:r w:rsidRPr="000643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39.</w:t>
      </w:r>
    </w:p>
    <w:p w:rsidR="00064357" w:rsidRPr="00064357" w:rsidRDefault="00064357">
      <w:pPr>
        <w:spacing w:after="0" w:line="48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064357">
        <w:rPr>
          <w:rFonts w:ascii="Times New Roman" w:hAnsi="Times New Roman" w:cs="Times New Roman"/>
          <w:color w:val="323232"/>
          <w:sz w:val="24"/>
          <w:szCs w:val="24"/>
        </w:rPr>
        <w:t>Odoo, J., &amp; Castleberry, L. (2013). The Importance of Play in the Development of Language Skills. Retrieved</w:t>
      </w:r>
      <w:r w:rsidRPr="00064357">
        <w:rPr>
          <w:rFonts w:ascii="Times New Roman" w:hAnsi="Times New Roman" w:cs="Times New Roman"/>
          <w:color w:val="323232"/>
          <w:sz w:val="24"/>
          <w:szCs w:val="24"/>
          <w:shd w:val="clear" w:color="auto" w:fill="FFE7AF"/>
        </w:rPr>
        <w:t xml:space="preserve"> </w:t>
      </w:r>
      <w:r w:rsidRPr="00064357">
        <w:rPr>
          <w:rFonts w:ascii="Times New Roman" w:hAnsi="Times New Roman" w:cs="Times New Roman"/>
          <w:color w:val="323232"/>
          <w:sz w:val="24"/>
          <w:szCs w:val="24"/>
        </w:rPr>
        <w:t>February 5, 2018, from https://www.atlantaspeechschool.org/Customized/Uploads/ByDate/2013/August_2013/August_20th_2013/The%20Importance%20of%20Play%20in%20the%20Development%20of%20Language%20Skills90435.pdf</w:t>
      </w:r>
    </w:p>
    <w:sectPr w:rsidR="00064357" w:rsidRPr="00064357" w:rsidSect="00594047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43DF5" w:rsidRDefault="00A43DF5" w:rsidP="00594047">
      <w:pPr>
        <w:spacing w:after="0" w:line="240" w:lineRule="auto"/>
      </w:pPr>
      <w:r>
        <w:separator/>
      </w:r>
    </w:p>
  </w:endnote>
  <w:endnote w:type="continuationSeparator" w:id="1">
    <w:p w:rsidR="00A43DF5" w:rsidRDefault="00A43DF5" w:rsidP="005940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43DF5" w:rsidRDefault="00A43DF5" w:rsidP="00594047">
      <w:pPr>
        <w:spacing w:after="0" w:line="240" w:lineRule="auto"/>
      </w:pPr>
      <w:r>
        <w:separator/>
      </w:r>
    </w:p>
  </w:footnote>
  <w:footnote w:type="continuationSeparator" w:id="1">
    <w:p w:rsidR="00A43DF5" w:rsidRDefault="00A43DF5" w:rsidP="005940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3F7F" w:rsidRPr="00AB3F7F" w:rsidRDefault="00AB3F7F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AB3F7F">
      <w:rPr>
        <w:rFonts w:ascii="Times New Roman" w:hAnsi="Times New Roman" w:cs="Times New Roman"/>
        <w:sz w:val="24"/>
        <w:szCs w:val="24"/>
      </w:rPr>
      <w:t>OUTLINE FOR THE FINAL PAPER</w:t>
    </w:r>
    <w:sdt>
      <w:sdtPr>
        <w:rPr>
          <w:rFonts w:ascii="Times New Roman" w:hAnsi="Times New Roman" w:cs="Times New Roman"/>
          <w:sz w:val="24"/>
          <w:szCs w:val="24"/>
        </w:rPr>
        <w:id w:val="3591104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AB3F7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B3F7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B3F7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855E2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B3F7F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594047" w:rsidRDefault="00594047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94047" w:rsidRPr="00AB3F7F" w:rsidRDefault="00594047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AB3F7F">
      <w:rPr>
        <w:rFonts w:ascii="Times New Roman" w:hAnsi="Times New Roman" w:cs="Times New Roman"/>
        <w:sz w:val="24"/>
        <w:szCs w:val="24"/>
      </w:rPr>
      <w:t xml:space="preserve">Running head: </w:t>
    </w:r>
    <w:r w:rsidR="00AB3F7F" w:rsidRPr="00AB3F7F">
      <w:rPr>
        <w:rFonts w:ascii="Times New Roman" w:hAnsi="Times New Roman" w:cs="Times New Roman"/>
        <w:sz w:val="24"/>
        <w:szCs w:val="24"/>
      </w:rPr>
      <w:t>O</w:t>
    </w:r>
    <w:r w:rsidR="00AB3F7F">
      <w:rPr>
        <w:rFonts w:ascii="Times New Roman" w:hAnsi="Times New Roman" w:cs="Times New Roman"/>
        <w:sz w:val="24"/>
        <w:szCs w:val="24"/>
      </w:rPr>
      <w:t>UT</w:t>
    </w:r>
    <w:r w:rsidR="00AB3F7F" w:rsidRPr="00AB3F7F">
      <w:rPr>
        <w:rFonts w:ascii="Times New Roman" w:hAnsi="Times New Roman" w:cs="Times New Roman"/>
        <w:sz w:val="24"/>
        <w:szCs w:val="24"/>
      </w:rPr>
      <w:t>LINE FOR THE FINAL PAPER</w:t>
    </w:r>
    <w:sdt>
      <w:sdtPr>
        <w:rPr>
          <w:rFonts w:ascii="Times New Roman" w:hAnsi="Times New Roman" w:cs="Times New Roman"/>
          <w:sz w:val="24"/>
          <w:szCs w:val="24"/>
        </w:rPr>
        <w:id w:val="3591050"/>
        <w:docPartObj>
          <w:docPartGallery w:val="Page Numbers (Top of Page)"/>
          <w:docPartUnique/>
        </w:docPartObj>
      </w:sdtPr>
      <w:sdtContent>
        <w:r w:rsidR="00AB3F7F">
          <w:rPr>
            <w:rFonts w:ascii="Times New Roman" w:hAnsi="Times New Roman" w:cs="Times New Roman"/>
            <w:sz w:val="24"/>
            <w:szCs w:val="24"/>
          </w:rPr>
          <w:tab/>
        </w:r>
        <w:r w:rsidRPr="00AB3F7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B3F7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B3F7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6435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AB3F7F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594047" w:rsidRDefault="00594047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9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IyN7M0NzAzt7A0NTVQ0lEKTi0uzszPAykwrAUAjarb0SwAAAA="/>
  </w:docVars>
  <w:rsids>
    <w:rsidRoot w:val="00743E7F"/>
    <w:rsid w:val="00064357"/>
    <w:rsid w:val="001979E3"/>
    <w:rsid w:val="001F1DEF"/>
    <w:rsid w:val="00274DE5"/>
    <w:rsid w:val="002B0122"/>
    <w:rsid w:val="002E4F67"/>
    <w:rsid w:val="003D0E69"/>
    <w:rsid w:val="003D56C3"/>
    <w:rsid w:val="003E6540"/>
    <w:rsid w:val="004B3E8D"/>
    <w:rsid w:val="004E1BAF"/>
    <w:rsid w:val="005574D2"/>
    <w:rsid w:val="00582771"/>
    <w:rsid w:val="00594047"/>
    <w:rsid w:val="005E73B5"/>
    <w:rsid w:val="006001E6"/>
    <w:rsid w:val="00655C1E"/>
    <w:rsid w:val="007179EA"/>
    <w:rsid w:val="00743E7F"/>
    <w:rsid w:val="00791588"/>
    <w:rsid w:val="007F490E"/>
    <w:rsid w:val="007F4DFE"/>
    <w:rsid w:val="008101C1"/>
    <w:rsid w:val="00813EAF"/>
    <w:rsid w:val="00862AD1"/>
    <w:rsid w:val="009769E0"/>
    <w:rsid w:val="009D0F63"/>
    <w:rsid w:val="009F230F"/>
    <w:rsid w:val="00A238F6"/>
    <w:rsid w:val="00A43DF5"/>
    <w:rsid w:val="00AB3F7F"/>
    <w:rsid w:val="00B1533C"/>
    <w:rsid w:val="00B659FE"/>
    <w:rsid w:val="00BE6299"/>
    <w:rsid w:val="00BF1CBD"/>
    <w:rsid w:val="00C71B0F"/>
    <w:rsid w:val="00C855E2"/>
    <w:rsid w:val="00CD2505"/>
    <w:rsid w:val="00E740EB"/>
    <w:rsid w:val="00E80C89"/>
    <w:rsid w:val="00EA54D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6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40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047"/>
  </w:style>
  <w:style w:type="paragraph" w:styleId="Footer">
    <w:name w:val="footer"/>
    <w:basedOn w:val="Normal"/>
    <w:link w:val="FooterChar"/>
    <w:uiPriority w:val="99"/>
    <w:semiHidden/>
    <w:unhideWhenUsed/>
    <w:rsid w:val="005940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94047"/>
  </w:style>
  <w:style w:type="character" w:customStyle="1" w:styleId="t">
    <w:name w:val="t"/>
    <w:basedOn w:val="DefaultParagraphFont"/>
    <w:rsid w:val="005574D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dcterms:created xsi:type="dcterms:W3CDTF">2018-02-05T04:02:00Z</dcterms:created>
  <dcterms:modified xsi:type="dcterms:W3CDTF">2018-02-05T05:08:00Z</dcterms:modified>
</cp:coreProperties>
</file>